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w:t>
      </w:r>
    </w:p>
    <w:bookmarkStart w:id="25" w:name="dear-hiring-manager"/>
    <w:p>
      <w:pPr>
        <w:pStyle w:val="Heading2"/>
      </w:pPr>
      <w:r>
        <w:t xml:space="preserve">Dear Hiring Manager,</w:t>
      </w:r>
    </w:p>
    <w:p>
      <w:pPr>
        <w:pStyle w:val="FirstParagraph"/>
      </w:pPr>
      <w:r>
        <w:t xml:space="preserve">I am writing to express my enthusiasm for the Marine Engineer position at your organization in Afghanistan Kabul. With a robust background in marine engineering, a deep understanding of maritime infrastructure, and a commitment to contributing to the development of regions like Afghanistan, I am confident in my ability to bring value to your team. This opportunity aligns perfectly with my professional goals and passion for advancing sustainable engineering solutions in dynamic environments.</w:t>
      </w:r>
    </w:p>
    <w:p>
      <w:pPr>
        <w:pStyle w:val="BodyText"/>
      </w:pPr>
      <w:r>
        <w:t xml:space="preserve">As a certified Marine Engineer with over [X years] of experience in designing, maintaining, and optimizing marine systems, I have developed expertise in areas such as propulsion systems, electrical infrastructure, HVAC (heating, ventilation, and air conditioning), and environmental compliance. My work has spanned both coastal and inland waterways, where I have consistently prioritized safety, efficiency, and innovation. However, my interest in Afghanistan Kabul is particularly driven by the unique challenges and opportunities this region presents.</w:t>
      </w:r>
    </w:p>
    <w:bookmarkStart w:id="20" w:name="why-afghanistan-kabul"/>
    <w:p>
      <w:pPr>
        <w:pStyle w:val="Heading3"/>
      </w:pPr>
      <w:r>
        <w:t xml:space="preserve">Why Afghanistan Kabul?</w:t>
      </w:r>
    </w:p>
    <w:p>
      <w:pPr>
        <w:pStyle w:val="FirstParagraph"/>
      </w:pPr>
      <w:r>
        <w:t xml:space="preserve">Afghanistan Kabul is a city with a rich history but also faces significant infrastructure and energy demands. As a Marine Engineer, I recognize that even landlocked regions like Kabul can benefit from engineering solutions that integrate water management, renewable energy systems, and sustainable development practices. My experience in adapting marine engineering principles to diverse environments—ranging from urban ports to remote industrial sites—has prepared me to address the specific needs of Afghanistan's growing infrastructure landscape.</w:t>
      </w:r>
    </w:p>
    <w:p>
      <w:pPr>
        <w:pStyle w:val="BodyText"/>
      </w:pPr>
      <w:r>
        <w:t xml:space="preserve">For instance, I have worked on projects involving desalination plants, wastewater treatment systems, and energy-efficient building designs. These experiences have honed my ability to collaborate with cross-functional teams, navigate regulatory frameworks, and deliver solutions that align with both technical and socio-economic goals. In Kabul, I aim to apply this knowledge to support initiatives such as improving water access, enhancing transportation networks, or developing renewable energy sources that can power local communities.</w:t>
      </w:r>
    </w:p>
    <w:bookmarkEnd w:id="20"/>
    <w:bookmarkStart w:id="21" w:name="professional-expertise"/>
    <w:p>
      <w:pPr>
        <w:pStyle w:val="Heading3"/>
      </w:pPr>
      <w:r>
        <w:t xml:space="preserve">Professional Expertise</w:t>
      </w:r>
    </w:p>
    <w:p>
      <w:pPr>
        <w:pStyle w:val="FirstParagraph"/>
      </w:pPr>
      <w:r>
        <w:t xml:space="preserve">My career as a Marine Engineer has been defined by a commitment to excellence and innovation. I hold certifications in [List Relevant Certifications, e.g., "Marine Engineering Technology" from [Institution] and "Environmental Compliance Management"]. These qualifications have equipped me with the technical skills to analyze complex systems, troubleshoot operational challenges, and implement cutting-edge solutions.</w:t>
      </w:r>
    </w:p>
    <w:p>
      <w:pPr>
        <w:pStyle w:val="BodyText"/>
      </w:pPr>
      <w:r>
        <w:t xml:space="preserve">One of my key strengths is my ability to combine theoretical knowledge with hands-on problem-solving. For example, during my tenure at [Previous Company/Organization], I led a project to retrofit an aging ship's propulsion system with energy-efficient technologies, reducing fuel consumption by 25% while maintaining operational reliability. This project not only saved costs but also aligned with global sustainability goals—a principle I strive to uphold in every endeavor.</w:t>
      </w:r>
    </w:p>
    <w:p>
      <w:pPr>
        <w:pStyle w:val="BodyText"/>
      </w:pPr>
      <w:r>
        <w:t xml:space="preserve">Additionally, my experience working in multicultural environments has taught me the importance of communication and adaptability. Whether collaborating with engineers, technicians, or local communities, I prioritize transparency and inclusivity to ensure projects meet both technical standards and stakeholder expectations. In Kabul, where infrastructure development often requires navigating unique cultural and logistical challenges, this approach will be critical to success.</w:t>
      </w:r>
    </w:p>
    <w:bookmarkEnd w:id="21"/>
    <w:bookmarkStart w:id="22" w:name="commitment-to-afghanistans-growth"/>
    <w:p>
      <w:pPr>
        <w:pStyle w:val="Heading3"/>
      </w:pPr>
      <w:r>
        <w:t xml:space="preserve">Commitment to Afghanistan's Growth</w:t>
      </w:r>
    </w:p>
    <w:p>
      <w:pPr>
        <w:pStyle w:val="FirstParagraph"/>
      </w:pPr>
      <w:r>
        <w:t xml:space="preserve">Afghanistan has long been a region of strategic importance, yet its potential remains underdeveloped due to systemic challenges. As a Marine Engineer, I am deeply motivated by the opportunity to contribute to the country's growth by addressing these gaps. My work in [specific projects or skills] has given me insight into how engineering can catalyze economic development, improve quality of life, and foster resilience against environmental pressures.</w:t>
      </w:r>
    </w:p>
    <w:p>
      <w:pPr>
        <w:pStyle w:val="BodyText"/>
      </w:pPr>
      <w:r>
        <w:t xml:space="preserve">I am particularly interested in supporting initiatives that align with Afghanistan's long-term vision for infrastructure and energy security. For example, I have studied the feasibility of integrating solar-powered water pumping systems in remote areas, which could complement existing maritime or industrial projects. This kind of innovation is essential for a country like Afghanistan, where access to reliable energy and clean water is a pressing need.</w:t>
      </w:r>
    </w:p>
    <w:p>
      <w:pPr>
        <w:pStyle w:val="BodyText"/>
      </w:pPr>
      <w:r>
        <w:t xml:space="preserve">Furthermore, I understand that engineering in Kabul will require collaboration with local experts and an awareness of regional priorities. I am eager to learn from the unique challenges faced by Afghan engineers and communities, while also sharing my own expertise to create mutually beneficial solutions. My goal is not just to work in Afghanistan but to contribute meaningfully to its progress.</w:t>
      </w:r>
    </w:p>
    <w:bookmarkEnd w:id="22"/>
    <w:bookmarkStart w:id="23" w:name="why-me"/>
    <w:p>
      <w:pPr>
        <w:pStyle w:val="Heading3"/>
      </w:pPr>
      <w:r>
        <w:t xml:space="preserve">Why Me?</w:t>
      </w:r>
    </w:p>
    <w:p>
      <w:pPr>
        <w:pStyle w:val="FirstParagraph"/>
      </w:pPr>
      <w:r>
        <w:t xml:space="preserve">Choosing me for this role would bring a Marine Engineer who is not only technically proficient but also deeply committed to the principles of sustainability, collaboration, and innovation. My ability to adapt to diverse environments, combined with my passion for solving real-world problems, makes me an ideal candidate for this position in Afghanistan Kabul.</w:t>
      </w:r>
    </w:p>
    <w:p>
      <w:pPr>
        <w:pStyle w:val="BodyText"/>
      </w:pPr>
      <w:r>
        <w:t xml:space="preserve">I am particularly drawn to the idea of working in a region that is poised for transformation. The challenges faced by Kabul and other parts of Afghanistan are significant, but so are the opportunities. I am confident that my skills, experience, and dedication will enable me to make a lasting impact. Whether it's designing systems that improve energy efficiency or supporting projects that enhance water management, I am ready to contribute to a brighter future for Afghanistan.</w:t>
      </w:r>
    </w:p>
    <w:bookmarkEnd w:id="23"/>
    <w:bookmarkStart w:id="24" w:name="conclusion"/>
    <w:p>
      <w:pPr>
        <w:pStyle w:val="Heading3"/>
      </w:pPr>
      <w:r>
        <w:t xml:space="preserve">Conclusion</w:t>
      </w:r>
    </w:p>
    <w:p>
      <w:pPr>
        <w:pStyle w:val="FirstParagraph"/>
      </w:pPr>
      <w:r>
        <w:t xml:space="preserve">In conclusion, I would be honored to bring my expertise as a Marine Engineer to your organization in Afghanistan Kabul. I am excited about the possibility of collaborating with your team to address the region's infrastructure needs and support its development goals. Thank you for considering my application. I look forward to the opportunity to discuss how my background and vision align with your mis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1T07:33:17Z</dcterms:created>
  <dcterms:modified xsi:type="dcterms:W3CDTF">2026-07-21T07:33:17Z</dcterms:modified>
</cp:coreProperties>
</file>

<file path=docProps/custom.xml><?xml version="1.0" encoding="utf-8"?>
<Properties xmlns="http://schemas.openxmlformats.org/officeDocument/2006/custom-properties" xmlns:vt="http://schemas.openxmlformats.org/officeDocument/2006/docPropsVTypes"/>
</file>